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56C011" w14:textId="04655D6C" w:rsidR="008643DB" w:rsidRPr="006D0A09" w:rsidRDefault="008643DB" w:rsidP="00124F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6D0A09">
        <w:rPr>
          <w:rFonts w:eastAsia="Times New Roman" w:cstheme="minorHAnsi"/>
          <w:sz w:val="24"/>
          <w:szCs w:val="24"/>
          <w:lang w:eastAsia="en-CA"/>
        </w:rPr>
        <w:t xml:space="preserve">The Manitoba Federation of Independent Schools is the umbrella organization for funded, non-profit independent schools in the Province of Manitoba. It represents schools </w:t>
      </w:r>
      <w:r w:rsidR="00964477">
        <w:rPr>
          <w:rFonts w:eastAsia="Times New Roman" w:cstheme="minorHAnsi"/>
          <w:sz w:val="24"/>
          <w:szCs w:val="24"/>
          <w:lang w:eastAsia="en-CA"/>
        </w:rPr>
        <w:t>that</w:t>
      </w:r>
      <w:r w:rsidRPr="006D0A09">
        <w:rPr>
          <w:rFonts w:eastAsia="Times New Roman" w:cstheme="minorHAnsi"/>
          <w:sz w:val="24"/>
          <w:szCs w:val="24"/>
          <w:lang w:eastAsia="en-CA"/>
        </w:rPr>
        <w:t xml:space="preserve"> serve those families in Manitoba that support parental choice and excellence in education.  Member schools reflect the diversity of the Manitoba population: Catholic, Mennonite, Canadian Reformed, Anglican, Baptist, Islamic, Jewish, Lutheran, Seventh – Day Adventist, </w:t>
      </w:r>
      <w:r w:rsidR="00AF34D0" w:rsidRPr="006D0A09">
        <w:rPr>
          <w:rFonts w:eastAsia="Times New Roman" w:cstheme="minorHAnsi"/>
          <w:sz w:val="24"/>
          <w:szCs w:val="24"/>
          <w:lang w:eastAsia="en-CA"/>
        </w:rPr>
        <w:t xml:space="preserve">Sikh, </w:t>
      </w:r>
      <w:r w:rsidRPr="006D0A09">
        <w:rPr>
          <w:rFonts w:eastAsia="Times New Roman" w:cstheme="minorHAnsi"/>
          <w:sz w:val="24"/>
          <w:szCs w:val="24"/>
          <w:lang w:eastAsia="en-CA"/>
        </w:rPr>
        <w:t>Christian non-denominational and non-faith based, as well as serving many ethnic communities.</w:t>
      </w:r>
    </w:p>
    <w:p w14:paraId="6956C012" w14:textId="77777777" w:rsidR="008643DB" w:rsidRPr="006D0A09" w:rsidRDefault="008643DB" w:rsidP="008643DB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sz w:val="24"/>
          <w:szCs w:val="24"/>
          <w:lang w:eastAsia="en-CA"/>
        </w:rPr>
      </w:pPr>
      <w:r w:rsidRPr="006D0A09">
        <w:rPr>
          <w:rFonts w:eastAsia="Times New Roman" w:cstheme="minorHAnsi"/>
          <w:b/>
          <w:bCs/>
          <w:sz w:val="24"/>
          <w:szCs w:val="24"/>
          <w:lang w:eastAsia="en-CA"/>
        </w:rPr>
        <w:t>THE MISSION STATEMENT OF THE MFIS:</w:t>
      </w:r>
    </w:p>
    <w:p w14:paraId="6956C013" w14:textId="77777777" w:rsidR="008643DB" w:rsidRPr="006D0A09" w:rsidRDefault="008643DB" w:rsidP="008643DB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6D0A09">
        <w:rPr>
          <w:rFonts w:eastAsia="Times New Roman" w:cstheme="minorHAnsi"/>
          <w:sz w:val="24"/>
          <w:szCs w:val="24"/>
          <w:lang w:eastAsia="en-CA"/>
        </w:rPr>
        <w:t>To support and encourage high educational standards and the values unique to our various school communities and to represent the interest and concerns of independent schools in Manitoba.</w:t>
      </w:r>
    </w:p>
    <w:p w14:paraId="6956C014" w14:textId="77777777" w:rsidR="008643DB" w:rsidRPr="006D0A09" w:rsidRDefault="008643DB" w:rsidP="008643DB">
      <w:pPr>
        <w:rPr>
          <w:rFonts w:cstheme="minorHAnsi"/>
          <w:b/>
          <w:sz w:val="24"/>
          <w:szCs w:val="24"/>
        </w:rPr>
      </w:pPr>
      <w:r w:rsidRPr="006D0A09">
        <w:rPr>
          <w:rFonts w:cstheme="minorHAnsi"/>
          <w:b/>
          <w:sz w:val="24"/>
          <w:szCs w:val="24"/>
        </w:rPr>
        <w:t xml:space="preserve">MFIS GOALS AND OBJECTIVES </w:t>
      </w:r>
    </w:p>
    <w:p w14:paraId="6956C015" w14:textId="77777777" w:rsidR="008643DB" w:rsidRPr="006D0A09" w:rsidRDefault="008643DB" w:rsidP="008643DB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6D0A09">
        <w:rPr>
          <w:rFonts w:cstheme="minorHAnsi"/>
          <w:b/>
          <w:sz w:val="24"/>
          <w:szCs w:val="24"/>
        </w:rPr>
        <w:t>Represent</w:t>
      </w:r>
      <w:r w:rsidRPr="006D0A09">
        <w:rPr>
          <w:rFonts w:cstheme="minorHAnsi"/>
          <w:sz w:val="24"/>
          <w:szCs w:val="24"/>
        </w:rPr>
        <w:t xml:space="preserve"> its members at all levels of government.</w:t>
      </w:r>
    </w:p>
    <w:p w14:paraId="6956C016" w14:textId="77777777" w:rsidR="008643DB" w:rsidRPr="006D0A09" w:rsidRDefault="008643DB" w:rsidP="008643DB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6D0A09">
        <w:rPr>
          <w:rFonts w:cstheme="minorHAnsi"/>
          <w:b/>
          <w:sz w:val="24"/>
          <w:szCs w:val="24"/>
        </w:rPr>
        <w:t>Strengthen</w:t>
      </w:r>
      <w:r w:rsidRPr="006D0A09">
        <w:rPr>
          <w:rFonts w:cstheme="minorHAnsi"/>
          <w:sz w:val="24"/>
          <w:szCs w:val="24"/>
        </w:rPr>
        <w:t xml:space="preserve"> the educational mosaic in Manitoba.</w:t>
      </w:r>
    </w:p>
    <w:p w14:paraId="6956C017" w14:textId="77777777" w:rsidR="008643DB" w:rsidRPr="006D0A09" w:rsidRDefault="008643DB" w:rsidP="008643DB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6D0A09">
        <w:rPr>
          <w:rFonts w:cstheme="minorHAnsi"/>
          <w:b/>
          <w:sz w:val="24"/>
          <w:szCs w:val="24"/>
        </w:rPr>
        <w:t>Encourage</w:t>
      </w:r>
      <w:r w:rsidRPr="006D0A09">
        <w:rPr>
          <w:rFonts w:cstheme="minorHAnsi"/>
          <w:sz w:val="24"/>
          <w:szCs w:val="24"/>
        </w:rPr>
        <w:t xml:space="preserve"> cooperation amongst its schools, together with related educational institutions, organizations, and departments.  </w:t>
      </w:r>
    </w:p>
    <w:p w14:paraId="6956C018" w14:textId="77777777" w:rsidR="008643DB" w:rsidRPr="006D0A09" w:rsidRDefault="008643DB" w:rsidP="008643DB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6D0A09">
        <w:rPr>
          <w:rFonts w:cstheme="minorHAnsi"/>
          <w:b/>
          <w:sz w:val="24"/>
          <w:szCs w:val="24"/>
        </w:rPr>
        <w:t>Support</w:t>
      </w:r>
      <w:r w:rsidRPr="006D0A09">
        <w:rPr>
          <w:rFonts w:cstheme="minorHAnsi"/>
          <w:sz w:val="24"/>
          <w:szCs w:val="24"/>
        </w:rPr>
        <w:t xml:space="preserve"> its member schools in meeting Provincial regulations and mandates.</w:t>
      </w:r>
    </w:p>
    <w:p w14:paraId="6956C019" w14:textId="77777777" w:rsidR="008643DB" w:rsidRPr="006D0A09" w:rsidRDefault="008643DB" w:rsidP="008643DB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6D0A09">
        <w:rPr>
          <w:rFonts w:cstheme="minorHAnsi"/>
          <w:b/>
          <w:sz w:val="24"/>
          <w:szCs w:val="24"/>
        </w:rPr>
        <w:t>Promote</w:t>
      </w:r>
      <w:r w:rsidRPr="006D0A09">
        <w:rPr>
          <w:rFonts w:cstheme="minorHAnsi"/>
          <w:sz w:val="24"/>
          <w:szCs w:val="24"/>
        </w:rPr>
        <w:t xml:space="preserve"> the place and responsibility of Independent schools in our pluralistic society. </w:t>
      </w:r>
    </w:p>
    <w:p w14:paraId="6956C01A" w14:textId="77777777" w:rsidR="008643DB" w:rsidRPr="006D0A09" w:rsidRDefault="008643DB" w:rsidP="008643DB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6D0A09">
        <w:rPr>
          <w:rFonts w:cstheme="minorHAnsi"/>
          <w:b/>
          <w:sz w:val="24"/>
          <w:szCs w:val="24"/>
        </w:rPr>
        <w:t>Respect</w:t>
      </w:r>
      <w:r w:rsidRPr="006D0A09">
        <w:rPr>
          <w:rFonts w:cstheme="minorHAnsi"/>
          <w:sz w:val="24"/>
          <w:szCs w:val="24"/>
        </w:rPr>
        <w:t xml:space="preserve"> the diverse heritage, culture and faith of member schools. </w:t>
      </w:r>
    </w:p>
    <w:p w14:paraId="6956C01B" w14:textId="77777777" w:rsidR="008643DB" w:rsidRPr="006D0A09" w:rsidRDefault="008643DB" w:rsidP="008643DB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6D0A09">
        <w:rPr>
          <w:rFonts w:cstheme="minorHAnsi"/>
          <w:b/>
          <w:sz w:val="24"/>
          <w:szCs w:val="24"/>
        </w:rPr>
        <w:t xml:space="preserve">Foster </w:t>
      </w:r>
      <w:r w:rsidRPr="006D0A09">
        <w:rPr>
          <w:rFonts w:cstheme="minorHAnsi"/>
          <w:sz w:val="24"/>
          <w:szCs w:val="24"/>
        </w:rPr>
        <w:t>the pursuit of high moral and academic standards of member schools</w:t>
      </w:r>
    </w:p>
    <w:p w14:paraId="6956C01C" w14:textId="77777777" w:rsidR="008643DB" w:rsidRPr="006D0A09" w:rsidRDefault="008643DB">
      <w:pPr>
        <w:rPr>
          <w:rFonts w:cstheme="minorHAnsi"/>
          <w:sz w:val="24"/>
          <w:szCs w:val="24"/>
        </w:rPr>
      </w:pPr>
    </w:p>
    <w:p w14:paraId="6956C01D" w14:textId="77777777" w:rsidR="00B51460" w:rsidRPr="006D0A09" w:rsidRDefault="00B51460" w:rsidP="00B51460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b/>
          <w:sz w:val="24"/>
          <w:szCs w:val="24"/>
          <w:lang w:eastAsia="en-CA"/>
        </w:rPr>
      </w:pPr>
      <w:r w:rsidRPr="006D0A09">
        <w:rPr>
          <w:rFonts w:eastAsia="Times New Roman" w:cstheme="minorHAnsi"/>
          <w:b/>
          <w:sz w:val="24"/>
          <w:szCs w:val="24"/>
          <w:lang w:eastAsia="en-CA"/>
        </w:rPr>
        <w:t>APPLICATION PROCESS OVERVIEW</w:t>
      </w:r>
    </w:p>
    <w:p w14:paraId="4549C42D" w14:textId="33A46630" w:rsidR="006D0A09" w:rsidRPr="006D0A09" w:rsidRDefault="00B655DD" w:rsidP="006D0A0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120" w:after="120" w:line="360" w:lineRule="auto"/>
        <w:ind w:hanging="357"/>
        <w:rPr>
          <w:rFonts w:eastAsia="Times New Roman" w:cstheme="minorHAnsi"/>
          <w:sz w:val="24"/>
          <w:szCs w:val="24"/>
          <w:lang w:eastAsia="en-CA"/>
        </w:rPr>
      </w:pPr>
      <w:r w:rsidRPr="006D0A09">
        <w:rPr>
          <w:rFonts w:eastAsia="Times New Roman" w:cstheme="minorHAnsi"/>
          <w:sz w:val="24"/>
          <w:szCs w:val="24"/>
          <w:lang w:eastAsia="en-CA"/>
        </w:rPr>
        <w:t xml:space="preserve">Candidate Schools must meet the criteria </w:t>
      </w:r>
      <w:r w:rsidR="00FC5C94" w:rsidRPr="006D0A09">
        <w:rPr>
          <w:rFonts w:eastAsia="Times New Roman" w:cstheme="minorHAnsi"/>
          <w:sz w:val="24"/>
          <w:szCs w:val="24"/>
          <w:lang w:eastAsia="en-CA"/>
        </w:rPr>
        <w:t>listed below</w:t>
      </w:r>
      <w:r w:rsidR="006D0A09">
        <w:rPr>
          <w:rFonts w:eastAsia="Times New Roman" w:cstheme="minorHAnsi"/>
          <w:sz w:val="24"/>
          <w:szCs w:val="24"/>
          <w:lang w:eastAsia="en-CA"/>
        </w:rPr>
        <w:t>:</w:t>
      </w:r>
    </w:p>
    <w:p w14:paraId="6956C01F" w14:textId="77777777" w:rsidR="00FC5C94" w:rsidRPr="006D0A09" w:rsidRDefault="00FC5C94" w:rsidP="006D0A09">
      <w:pPr>
        <w:pStyle w:val="ListParagraph"/>
        <w:numPr>
          <w:ilvl w:val="0"/>
          <w:numId w:val="10"/>
        </w:numPr>
        <w:tabs>
          <w:tab w:val="left" w:pos="1985"/>
        </w:tabs>
        <w:spacing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Must be </w:t>
      </w:r>
      <w:r w:rsidR="00FE185B" w:rsidRPr="006D0A09">
        <w:rPr>
          <w:rFonts w:cstheme="minorHAnsi"/>
          <w:sz w:val="24"/>
          <w:szCs w:val="24"/>
        </w:rPr>
        <w:t xml:space="preserve">a school or Association </w:t>
      </w:r>
      <w:r w:rsidRPr="006D0A09">
        <w:rPr>
          <w:rFonts w:cstheme="minorHAnsi"/>
          <w:sz w:val="24"/>
          <w:szCs w:val="24"/>
        </w:rPr>
        <w:t>located in the Province of Manitoba</w:t>
      </w:r>
    </w:p>
    <w:p w14:paraId="4CC18343" w14:textId="08B28962" w:rsidR="0058073F" w:rsidRDefault="00FC5C94" w:rsidP="0058073F">
      <w:pPr>
        <w:pStyle w:val="ListParagraph"/>
        <w:numPr>
          <w:ilvl w:val="0"/>
          <w:numId w:val="11"/>
        </w:numPr>
        <w:tabs>
          <w:tab w:val="left" w:pos="1418"/>
          <w:tab w:val="left" w:pos="1985"/>
        </w:tabs>
        <w:spacing w:before="100" w:beforeAutospacing="1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>Must be a</w:t>
      </w:r>
      <w:r w:rsidRPr="006D0A09">
        <w:rPr>
          <w:rFonts w:cstheme="minorHAnsi"/>
          <w:b/>
          <w:sz w:val="24"/>
          <w:szCs w:val="24"/>
        </w:rPr>
        <w:t xml:space="preserve"> </w:t>
      </w:r>
      <w:r w:rsidRPr="006D0A09">
        <w:rPr>
          <w:rFonts w:cstheme="minorHAnsi"/>
          <w:sz w:val="24"/>
          <w:szCs w:val="24"/>
        </w:rPr>
        <w:t xml:space="preserve">non-profit operation </w:t>
      </w:r>
      <w:r w:rsidR="0058073F" w:rsidRPr="001C4968">
        <w:rPr>
          <w:rFonts w:cstheme="minorHAnsi"/>
          <w:sz w:val="24"/>
          <w:szCs w:val="24"/>
        </w:rPr>
        <w:t>(</w:t>
      </w:r>
      <w:r w:rsidR="0058073F" w:rsidRPr="002D36FE">
        <w:rPr>
          <w:rFonts w:cstheme="minorHAnsi"/>
          <w:i/>
          <w:iCs/>
          <w:sz w:val="24"/>
          <w:szCs w:val="24"/>
        </w:rPr>
        <w:t>Proof of Documentation Required</w:t>
      </w:r>
      <w:r w:rsidR="0058073F">
        <w:rPr>
          <w:rFonts w:cstheme="minorHAnsi"/>
          <w:i/>
          <w:iCs/>
          <w:sz w:val="24"/>
          <w:szCs w:val="24"/>
        </w:rPr>
        <w:t xml:space="preserve"> and included</w:t>
      </w:r>
      <w:r w:rsidR="0058073F">
        <w:rPr>
          <w:rFonts w:cstheme="minorHAnsi"/>
          <w:i/>
          <w:iCs/>
          <w:sz w:val="24"/>
          <w:szCs w:val="24"/>
        </w:rPr>
        <w:t>,</w:t>
      </w:r>
      <w:r w:rsidR="0058073F" w:rsidRPr="002D36FE">
        <w:rPr>
          <w:rFonts w:cstheme="minorHAnsi"/>
          <w:i/>
          <w:iCs/>
          <w:sz w:val="24"/>
          <w:szCs w:val="24"/>
        </w:rPr>
        <w:t xml:space="preserve"> </w:t>
      </w:r>
      <w:proofErr w:type="gramStart"/>
      <w:r w:rsidR="0058073F" w:rsidRPr="002D36FE">
        <w:rPr>
          <w:rFonts w:cstheme="minorHAnsi"/>
          <w:i/>
          <w:iCs/>
          <w:sz w:val="24"/>
          <w:szCs w:val="24"/>
        </w:rPr>
        <w:t>e.g.</w:t>
      </w:r>
      <w:proofErr w:type="gramEnd"/>
      <w:r w:rsidR="0058073F" w:rsidRPr="002D36FE">
        <w:rPr>
          <w:rFonts w:cstheme="minorHAnsi"/>
          <w:i/>
          <w:iCs/>
          <w:sz w:val="24"/>
          <w:szCs w:val="24"/>
        </w:rPr>
        <w:t xml:space="preserve"> Article of Incorporation</w:t>
      </w:r>
      <w:r w:rsidR="0058073F" w:rsidRPr="001C4968">
        <w:rPr>
          <w:rFonts w:cstheme="minorHAnsi"/>
          <w:sz w:val="24"/>
          <w:szCs w:val="24"/>
        </w:rPr>
        <w:t>)</w:t>
      </w:r>
      <w:r w:rsidR="0058073F">
        <w:rPr>
          <w:rFonts w:cstheme="minorHAnsi"/>
          <w:sz w:val="24"/>
          <w:szCs w:val="24"/>
        </w:rPr>
        <w:t xml:space="preserve"> </w:t>
      </w:r>
    </w:p>
    <w:p w14:paraId="6956C021" w14:textId="77777777" w:rsidR="00FC5C94" w:rsidRPr="006D0A09" w:rsidRDefault="00FC5C94" w:rsidP="006D0A09">
      <w:pPr>
        <w:pStyle w:val="ListParagraph"/>
        <w:numPr>
          <w:ilvl w:val="0"/>
          <w:numId w:val="10"/>
        </w:numPr>
        <w:tabs>
          <w:tab w:val="left" w:pos="1418"/>
          <w:tab w:val="left" w:pos="1985"/>
        </w:tabs>
        <w:spacing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>Must support the Mission, Goals and Objectives of the MFIS</w:t>
      </w:r>
    </w:p>
    <w:p w14:paraId="6956C022" w14:textId="55B7E5D4" w:rsidR="00FC5C94" w:rsidRPr="006D0A09" w:rsidRDefault="00FC5C94" w:rsidP="006D0A09">
      <w:pPr>
        <w:pStyle w:val="ListParagraph"/>
        <w:numPr>
          <w:ilvl w:val="0"/>
          <w:numId w:val="10"/>
        </w:numPr>
        <w:tabs>
          <w:tab w:val="left" w:pos="1418"/>
          <w:tab w:val="left" w:pos="1985"/>
        </w:tabs>
        <w:spacing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Must </w:t>
      </w:r>
      <w:r w:rsidR="00D93A6E">
        <w:rPr>
          <w:rFonts w:cstheme="minorHAnsi"/>
          <w:sz w:val="24"/>
          <w:szCs w:val="24"/>
        </w:rPr>
        <w:t>m</w:t>
      </w:r>
      <w:r w:rsidRPr="006D0A09">
        <w:rPr>
          <w:rFonts w:cstheme="minorHAnsi"/>
          <w:sz w:val="24"/>
          <w:szCs w:val="24"/>
        </w:rPr>
        <w:t xml:space="preserve">eet all legislative and regulatory requirements </w:t>
      </w:r>
    </w:p>
    <w:p w14:paraId="6956C023" w14:textId="77777777" w:rsidR="00FC5C94" w:rsidRPr="006D0A09" w:rsidRDefault="00FC5C94" w:rsidP="006D0A09">
      <w:pPr>
        <w:pStyle w:val="ListParagraph"/>
        <w:numPr>
          <w:ilvl w:val="0"/>
          <w:numId w:val="10"/>
        </w:numPr>
        <w:tabs>
          <w:tab w:val="left" w:pos="1418"/>
          <w:tab w:val="left" w:pos="1985"/>
        </w:tabs>
        <w:spacing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>Must agree to pay fees annually within 30 days of the invoice</w:t>
      </w:r>
    </w:p>
    <w:p w14:paraId="6956C024" w14:textId="77777777" w:rsidR="00B51460" w:rsidRPr="006D0A09" w:rsidRDefault="00B51460" w:rsidP="000F5A7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240" w:after="240"/>
        <w:rPr>
          <w:rFonts w:eastAsia="Times New Roman" w:cstheme="minorHAnsi"/>
          <w:sz w:val="24"/>
          <w:szCs w:val="24"/>
          <w:lang w:eastAsia="en-CA"/>
        </w:rPr>
      </w:pPr>
      <w:r w:rsidRPr="006D0A09">
        <w:rPr>
          <w:rFonts w:eastAsia="Times New Roman" w:cstheme="minorHAnsi"/>
          <w:sz w:val="24"/>
          <w:szCs w:val="24"/>
          <w:lang w:eastAsia="en-CA"/>
        </w:rPr>
        <w:t>The candidate school completes an MFIS Membership Application Form</w:t>
      </w:r>
      <w:r w:rsidR="00F44A89" w:rsidRPr="006D0A09">
        <w:rPr>
          <w:rFonts w:eastAsia="Times New Roman" w:cstheme="minorHAnsi"/>
          <w:sz w:val="24"/>
          <w:szCs w:val="24"/>
          <w:lang w:eastAsia="en-CA"/>
        </w:rPr>
        <w:t xml:space="preserve"> and returns to the Executive Director</w:t>
      </w:r>
      <w:r w:rsidRPr="006D0A09">
        <w:rPr>
          <w:rFonts w:eastAsia="Times New Roman" w:cstheme="minorHAnsi"/>
          <w:sz w:val="24"/>
          <w:szCs w:val="24"/>
          <w:lang w:eastAsia="en-CA"/>
        </w:rPr>
        <w:t>.</w:t>
      </w:r>
    </w:p>
    <w:p w14:paraId="6956C025" w14:textId="27BEED91" w:rsidR="00FC5C94" w:rsidRPr="006D0A09" w:rsidRDefault="00B51460" w:rsidP="000F5A74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rFonts w:eastAsia="Times New Roman" w:cstheme="minorHAnsi"/>
          <w:sz w:val="24"/>
          <w:szCs w:val="24"/>
          <w:lang w:eastAsia="en-CA"/>
        </w:rPr>
      </w:pPr>
      <w:r w:rsidRPr="006D0A09">
        <w:rPr>
          <w:rFonts w:eastAsia="Times New Roman" w:cstheme="minorHAnsi"/>
          <w:sz w:val="24"/>
          <w:szCs w:val="24"/>
          <w:lang w:eastAsia="en-CA"/>
        </w:rPr>
        <w:t>The Executive Director reviews the MFIS Application Form</w:t>
      </w:r>
      <w:r w:rsidR="00FE185B" w:rsidRPr="006D0A09">
        <w:rPr>
          <w:rFonts w:eastAsia="Times New Roman" w:cstheme="minorHAnsi"/>
          <w:sz w:val="24"/>
          <w:szCs w:val="24"/>
          <w:lang w:eastAsia="en-CA"/>
        </w:rPr>
        <w:t xml:space="preserve"> and forwards </w:t>
      </w:r>
      <w:r w:rsidR="002566FF">
        <w:rPr>
          <w:rFonts w:eastAsia="Times New Roman" w:cstheme="minorHAnsi"/>
          <w:sz w:val="24"/>
          <w:szCs w:val="24"/>
          <w:lang w:eastAsia="en-CA"/>
        </w:rPr>
        <w:t xml:space="preserve">it </w:t>
      </w:r>
      <w:r w:rsidR="00FE185B" w:rsidRPr="006D0A09">
        <w:rPr>
          <w:rFonts w:eastAsia="Times New Roman" w:cstheme="minorHAnsi"/>
          <w:sz w:val="24"/>
          <w:szCs w:val="24"/>
          <w:lang w:eastAsia="en-CA"/>
        </w:rPr>
        <w:t xml:space="preserve">to the </w:t>
      </w:r>
      <w:r w:rsidR="005D0BBA">
        <w:rPr>
          <w:rFonts w:eastAsia="Times New Roman" w:cstheme="minorHAnsi"/>
          <w:sz w:val="24"/>
          <w:szCs w:val="24"/>
          <w:lang w:eastAsia="en-CA"/>
        </w:rPr>
        <w:t>Board of Directors' Governance Committee</w:t>
      </w:r>
      <w:r w:rsidR="00FE185B" w:rsidRPr="006D0A09">
        <w:rPr>
          <w:rFonts w:eastAsia="Times New Roman" w:cstheme="minorHAnsi"/>
          <w:sz w:val="24"/>
          <w:szCs w:val="24"/>
          <w:lang w:eastAsia="en-CA"/>
        </w:rPr>
        <w:t>.</w:t>
      </w:r>
    </w:p>
    <w:p w14:paraId="6956C026" w14:textId="77777777" w:rsidR="00FF1491" w:rsidRPr="006D0A09" w:rsidRDefault="00FF1491" w:rsidP="000F5A7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240" w:after="240"/>
        <w:rPr>
          <w:rFonts w:eastAsia="Times New Roman" w:cstheme="minorHAnsi"/>
          <w:sz w:val="24"/>
          <w:szCs w:val="24"/>
          <w:lang w:eastAsia="en-CA"/>
        </w:rPr>
      </w:pPr>
      <w:r w:rsidRPr="006D0A09">
        <w:rPr>
          <w:rFonts w:eastAsia="Times New Roman" w:cstheme="minorHAnsi"/>
          <w:sz w:val="24"/>
          <w:szCs w:val="24"/>
          <w:lang w:eastAsia="en-CA"/>
        </w:rPr>
        <w:t>The Executive Director and a Board member from MFIS will visit the candidate school.</w:t>
      </w:r>
    </w:p>
    <w:p w14:paraId="6956C027" w14:textId="77777777" w:rsidR="00FC5C94" w:rsidRPr="006D0A09" w:rsidRDefault="00FC5C94" w:rsidP="000F5A7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240" w:after="240"/>
        <w:rPr>
          <w:rFonts w:eastAsia="Times New Roman" w:cstheme="minorHAnsi"/>
          <w:sz w:val="24"/>
          <w:szCs w:val="24"/>
          <w:lang w:eastAsia="en-CA"/>
        </w:rPr>
      </w:pPr>
      <w:r w:rsidRPr="006D0A09">
        <w:rPr>
          <w:rFonts w:eastAsia="Times New Roman" w:cstheme="minorHAnsi"/>
          <w:sz w:val="24"/>
          <w:szCs w:val="24"/>
          <w:lang w:eastAsia="en-CA"/>
        </w:rPr>
        <w:lastRenderedPageBreak/>
        <w:t>T</w:t>
      </w:r>
      <w:r w:rsidR="00B51460" w:rsidRPr="006D0A09">
        <w:rPr>
          <w:rFonts w:eastAsia="Times New Roman" w:cstheme="minorHAnsi"/>
          <w:sz w:val="24"/>
          <w:szCs w:val="24"/>
          <w:lang w:eastAsia="en-CA"/>
        </w:rPr>
        <w:t xml:space="preserve">he Governance Committee </w:t>
      </w:r>
      <w:r w:rsidRPr="006D0A09">
        <w:rPr>
          <w:rFonts w:eastAsia="Times New Roman" w:cstheme="minorHAnsi"/>
          <w:sz w:val="24"/>
          <w:szCs w:val="24"/>
          <w:lang w:eastAsia="en-CA"/>
        </w:rPr>
        <w:t xml:space="preserve">considers the application and recommends </w:t>
      </w:r>
      <w:r w:rsidR="00B655DD" w:rsidRPr="006D0A09">
        <w:rPr>
          <w:rFonts w:eastAsia="Times New Roman" w:cstheme="minorHAnsi"/>
          <w:sz w:val="24"/>
          <w:szCs w:val="24"/>
          <w:lang w:eastAsia="en-CA"/>
        </w:rPr>
        <w:t>approval</w:t>
      </w:r>
      <w:r w:rsidR="00FE185B" w:rsidRPr="006D0A09">
        <w:rPr>
          <w:rFonts w:eastAsia="Times New Roman" w:cstheme="minorHAnsi"/>
          <w:sz w:val="24"/>
          <w:szCs w:val="24"/>
          <w:lang w:eastAsia="en-CA"/>
        </w:rPr>
        <w:t xml:space="preserve"> to the Board of Directors</w:t>
      </w:r>
      <w:r w:rsidRPr="006D0A09">
        <w:rPr>
          <w:rFonts w:eastAsia="Times New Roman" w:cstheme="minorHAnsi"/>
          <w:sz w:val="24"/>
          <w:szCs w:val="24"/>
          <w:lang w:eastAsia="en-CA"/>
        </w:rPr>
        <w:t>.</w:t>
      </w:r>
    </w:p>
    <w:p w14:paraId="6956C028" w14:textId="77777777" w:rsidR="00B51460" w:rsidRPr="006D0A09" w:rsidRDefault="00B655DD" w:rsidP="000F5A7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240"/>
        <w:rPr>
          <w:rFonts w:eastAsia="Times New Roman" w:cstheme="minorHAnsi"/>
          <w:sz w:val="24"/>
          <w:szCs w:val="24"/>
          <w:lang w:eastAsia="en-CA"/>
        </w:rPr>
      </w:pPr>
      <w:r w:rsidRPr="006D0A09">
        <w:rPr>
          <w:rFonts w:eastAsia="Times New Roman" w:cstheme="minorHAnsi"/>
          <w:sz w:val="24"/>
          <w:szCs w:val="24"/>
          <w:lang w:eastAsia="en-CA"/>
        </w:rPr>
        <w:t xml:space="preserve">The Board of Directors will give final approval. </w:t>
      </w:r>
    </w:p>
    <w:p w14:paraId="6956C029" w14:textId="77777777" w:rsidR="00FE185B" w:rsidRPr="006D0A09" w:rsidRDefault="00FE185B" w:rsidP="004B7B77">
      <w:pPr>
        <w:spacing w:after="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School Name: </w:t>
      </w:r>
    </w:p>
    <w:p w14:paraId="6956C02A" w14:textId="77777777" w:rsidR="00FE185B" w:rsidRPr="006D0A09" w:rsidRDefault="00FE185B" w:rsidP="004B7B77">
      <w:pPr>
        <w:spacing w:after="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Address: </w:t>
      </w:r>
    </w:p>
    <w:p w14:paraId="6956C02B" w14:textId="6434D0BB" w:rsidR="00FE185B" w:rsidRPr="006D0A09" w:rsidRDefault="00FE185B" w:rsidP="004B7B77">
      <w:pPr>
        <w:spacing w:after="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Phone: </w:t>
      </w:r>
      <w:r w:rsidRPr="006D0A09">
        <w:rPr>
          <w:rFonts w:cstheme="minorHAnsi"/>
          <w:sz w:val="24"/>
          <w:szCs w:val="24"/>
        </w:rPr>
        <w:tab/>
      </w:r>
      <w:r w:rsidRPr="006D0A09">
        <w:rPr>
          <w:rFonts w:cstheme="minorHAnsi"/>
          <w:sz w:val="24"/>
          <w:szCs w:val="24"/>
        </w:rPr>
        <w:tab/>
      </w:r>
      <w:r w:rsidRPr="006D0A09">
        <w:rPr>
          <w:rFonts w:cstheme="minorHAnsi"/>
          <w:sz w:val="24"/>
          <w:szCs w:val="24"/>
        </w:rPr>
        <w:tab/>
      </w:r>
      <w:r w:rsidRPr="006D0A09">
        <w:rPr>
          <w:rFonts w:cstheme="minorHAnsi"/>
          <w:sz w:val="24"/>
          <w:szCs w:val="24"/>
        </w:rPr>
        <w:br/>
        <w:t>General Email:</w:t>
      </w:r>
    </w:p>
    <w:p w14:paraId="6956C02C" w14:textId="77777777" w:rsidR="00FE185B" w:rsidRPr="006D0A09" w:rsidRDefault="00FE185B" w:rsidP="004B7B77">
      <w:pPr>
        <w:spacing w:after="0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Website: </w:t>
      </w:r>
    </w:p>
    <w:p w14:paraId="6956C02D" w14:textId="77777777" w:rsidR="00FE185B" w:rsidRPr="006D0A09" w:rsidRDefault="00FE185B" w:rsidP="004B7B77">
      <w:pPr>
        <w:spacing w:after="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Year of </w:t>
      </w:r>
      <w:r w:rsidR="0063253C" w:rsidRPr="006D0A09">
        <w:rPr>
          <w:rFonts w:cstheme="minorHAnsi"/>
          <w:sz w:val="24"/>
          <w:szCs w:val="24"/>
        </w:rPr>
        <w:t>Founding</w:t>
      </w:r>
      <w:r w:rsidR="00F44A89" w:rsidRPr="006D0A09">
        <w:rPr>
          <w:rFonts w:cstheme="minorHAnsi"/>
          <w:sz w:val="24"/>
          <w:szCs w:val="24"/>
        </w:rPr>
        <w:t xml:space="preserve">: </w:t>
      </w:r>
    </w:p>
    <w:p w14:paraId="6956C02E" w14:textId="77777777" w:rsidR="00FE185B" w:rsidRPr="006D0A09" w:rsidRDefault="00FE185B" w:rsidP="006D030A">
      <w:pPr>
        <w:spacing w:after="0" w:line="24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>Affiliation:</w:t>
      </w:r>
    </w:p>
    <w:p w14:paraId="6956C02F" w14:textId="77777777" w:rsidR="00FE185B" w:rsidRPr="006D0A09" w:rsidRDefault="0063253C" w:rsidP="006D030A">
      <w:pPr>
        <w:spacing w:after="0" w:line="360" w:lineRule="auto"/>
        <w:ind w:left="1134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______ </w:t>
      </w:r>
      <w:r w:rsidR="00FE185B" w:rsidRPr="006D0A09">
        <w:rPr>
          <w:rFonts w:cstheme="minorHAnsi"/>
          <w:sz w:val="24"/>
          <w:szCs w:val="24"/>
        </w:rPr>
        <w:t>Non-faith based</w:t>
      </w:r>
    </w:p>
    <w:p w14:paraId="6956C030" w14:textId="77777777" w:rsidR="00FE185B" w:rsidRPr="006D0A09" w:rsidRDefault="0063253C" w:rsidP="00791A3B">
      <w:pPr>
        <w:spacing w:after="120" w:line="360" w:lineRule="auto"/>
        <w:ind w:left="1134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______ </w:t>
      </w:r>
      <w:r w:rsidR="00FE185B" w:rsidRPr="006D0A09">
        <w:rPr>
          <w:rFonts w:cstheme="minorHAnsi"/>
          <w:sz w:val="24"/>
          <w:szCs w:val="24"/>
        </w:rPr>
        <w:t>Faith based denomination: _______________________________________</w:t>
      </w:r>
    </w:p>
    <w:p w14:paraId="6956C031" w14:textId="77777777" w:rsidR="0063253C" w:rsidRPr="006D0A09" w:rsidRDefault="0063253C" w:rsidP="00791A3B">
      <w:pPr>
        <w:spacing w:after="120" w:line="360" w:lineRule="auto"/>
        <w:rPr>
          <w:rFonts w:cstheme="minorHAnsi"/>
          <w:sz w:val="24"/>
          <w:szCs w:val="24"/>
        </w:rPr>
      </w:pPr>
      <w:r w:rsidRPr="00322616">
        <w:rPr>
          <w:rFonts w:cstheme="minorHAnsi"/>
          <w:b/>
          <w:bCs/>
          <w:sz w:val="24"/>
          <w:szCs w:val="24"/>
        </w:rPr>
        <w:t>Mission or value statement</w:t>
      </w:r>
      <w:r w:rsidRPr="006D0A09">
        <w:rPr>
          <w:rFonts w:cstheme="minorHAnsi"/>
          <w:sz w:val="24"/>
          <w:szCs w:val="24"/>
        </w:rPr>
        <w:t xml:space="preserve">: </w:t>
      </w:r>
    </w:p>
    <w:p w14:paraId="6956C032" w14:textId="77777777" w:rsidR="0063253C" w:rsidRPr="006D0A09" w:rsidRDefault="0063253C" w:rsidP="0063253C">
      <w:pPr>
        <w:spacing w:line="360" w:lineRule="auto"/>
        <w:rPr>
          <w:rFonts w:cstheme="minorHAnsi"/>
          <w:b/>
          <w:sz w:val="24"/>
          <w:szCs w:val="24"/>
        </w:rPr>
      </w:pPr>
    </w:p>
    <w:p w14:paraId="083D2CC7" w14:textId="77777777" w:rsidR="006D0A09" w:rsidRDefault="00FE185B" w:rsidP="006D0A09">
      <w:pPr>
        <w:spacing w:after="0" w:line="360" w:lineRule="auto"/>
        <w:rPr>
          <w:rFonts w:cstheme="minorHAnsi"/>
          <w:b/>
          <w:sz w:val="24"/>
          <w:szCs w:val="24"/>
        </w:rPr>
      </w:pPr>
      <w:r w:rsidRPr="006D0A09">
        <w:rPr>
          <w:rFonts w:cstheme="minorHAnsi"/>
          <w:b/>
          <w:sz w:val="24"/>
          <w:szCs w:val="24"/>
        </w:rPr>
        <w:t>Administrators:</w:t>
      </w:r>
    </w:p>
    <w:p w14:paraId="6956C035" w14:textId="44EB0C21" w:rsidR="00FE185B" w:rsidRPr="006D0A09" w:rsidRDefault="005224EC" w:rsidP="006D0A09">
      <w:pPr>
        <w:spacing w:after="0" w:line="360" w:lineRule="auto"/>
        <w:rPr>
          <w:rFonts w:cstheme="minorHAnsi"/>
          <w:b/>
          <w:sz w:val="24"/>
          <w:szCs w:val="24"/>
        </w:rPr>
      </w:pPr>
      <w:r w:rsidRPr="006D0A09">
        <w:rPr>
          <w:rFonts w:cstheme="minorHAnsi"/>
          <w:b/>
          <w:sz w:val="24"/>
          <w:szCs w:val="24"/>
          <w:u w:val="single"/>
        </w:rPr>
        <w:t xml:space="preserve">Name of School </w:t>
      </w:r>
      <w:r w:rsidR="0063253C" w:rsidRPr="006D0A09">
        <w:rPr>
          <w:rFonts w:cstheme="minorHAnsi"/>
          <w:b/>
          <w:sz w:val="24"/>
          <w:szCs w:val="24"/>
          <w:u w:val="single"/>
        </w:rPr>
        <w:t>Principal</w:t>
      </w:r>
      <w:r w:rsidRPr="006D0A09">
        <w:rPr>
          <w:rFonts w:cstheme="minorHAnsi"/>
          <w:b/>
          <w:sz w:val="24"/>
          <w:szCs w:val="24"/>
        </w:rPr>
        <w:t xml:space="preserve"> (and title if different from “Principal”)</w:t>
      </w:r>
    </w:p>
    <w:p w14:paraId="6956C036" w14:textId="77777777" w:rsidR="00FE185B" w:rsidRPr="006D0A09" w:rsidRDefault="00FE185B" w:rsidP="004B7B77">
      <w:pPr>
        <w:spacing w:after="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Name: </w:t>
      </w:r>
    </w:p>
    <w:p w14:paraId="6956C037" w14:textId="77777777" w:rsidR="00FE185B" w:rsidRPr="006D0A09" w:rsidRDefault="00FE185B" w:rsidP="004B7B77">
      <w:pPr>
        <w:spacing w:after="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Phone: </w:t>
      </w:r>
    </w:p>
    <w:p w14:paraId="6956C038" w14:textId="77777777" w:rsidR="00FE185B" w:rsidRPr="006D0A09" w:rsidRDefault="00FE185B" w:rsidP="004B7B77">
      <w:pPr>
        <w:spacing w:after="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Email: </w:t>
      </w:r>
    </w:p>
    <w:p w14:paraId="6956C039" w14:textId="4B8C6BB9" w:rsidR="00FE185B" w:rsidRPr="006D0A09" w:rsidRDefault="0063253C" w:rsidP="004B7B77">
      <w:pPr>
        <w:spacing w:after="0" w:line="360" w:lineRule="auto"/>
        <w:rPr>
          <w:rFonts w:cstheme="minorHAnsi"/>
          <w:b/>
          <w:sz w:val="24"/>
          <w:szCs w:val="24"/>
          <w:u w:val="single"/>
        </w:rPr>
      </w:pPr>
      <w:r w:rsidRPr="006D0A09">
        <w:rPr>
          <w:rFonts w:cstheme="minorHAnsi"/>
          <w:b/>
          <w:sz w:val="24"/>
          <w:szCs w:val="24"/>
          <w:u w:val="single"/>
        </w:rPr>
        <w:t xml:space="preserve">Vice </w:t>
      </w:r>
      <w:r w:rsidR="00FE185B" w:rsidRPr="006D0A09">
        <w:rPr>
          <w:rFonts w:cstheme="minorHAnsi"/>
          <w:b/>
          <w:sz w:val="24"/>
          <w:szCs w:val="24"/>
          <w:u w:val="single"/>
        </w:rPr>
        <w:t>Principal:</w:t>
      </w:r>
      <w:r w:rsidR="00E31366">
        <w:rPr>
          <w:rFonts w:cstheme="minorHAnsi"/>
          <w:b/>
          <w:sz w:val="24"/>
          <w:szCs w:val="24"/>
          <w:u w:val="single"/>
        </w:rPr>
        <w:t xml:space="preserve"> </w:t>
      </w:r>
      <w:r w:rsidR="00E31366" w:rsidRPr="00E31366">
        <w:rPr>
          <w:rFonts w:cstheme="minorHAnsi"/>
          <w:b/>
          <w:sz w:val="24"/>
          <w:szCs w:val="24"/>
        </w:rPr>
        <w:t>(If applicable)</w:t>
      </w:r>
    </w:p>
    <w:p w14:paraId="6956C03A" w14:textId="77777777" w:rsidR="00FE185B" w:rsidRPr="006D0A09" w:rsidRDefault="00FE185B" w:rsidP="004B7B77">
      <w:pPr>
        <w:spacing w:after="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Name: </w:t>
      </w:r>
    </w:p>
    <w:p w14:paraId="6956C03B" w14:textId="77777777" w:rsidR="00FE185B" w:rsidRPr="006D0A09" w:rsidRDefault="00FE185B" w:rsidP="004B7B77">
      <w:pPr>
        <w:spacing w:after="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Phone: </w:t>
      </w:r>
    </w:p>
    <w:p w14:paraId="1E4972CC" w14:textId="77777777" w:rsidR="006D0A09" w:rsidRDefault="00FE185B" w:rsidP="006D0A09">
      <w:pPr>
        <w:spacing w:after="12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Email: </w:t>
      </w:r>
    </w:p>
    <w:p w14:paraId="6956C03D" w14:textId="02C5CF49" w:rsidR="00FE185B" w:rsidRPr="006D0A09" w:rsidRDefault="00FE185B" w:rsidP="006D0A09">
      <w:pPr>
        <w:spacing w:after="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b/>
          <w:sz w:val="24"/>
          <w:szCs w:val="24"/>
          <w:u w:val="single"/>
        </w:rPr>
        <w:t>School Board Chair</w:t>
      </w:r>
      <w:r w:rsidRPr="006D0A09">
        <w:rPr>
          <w:rFonts w:cstheme="minorHAnsi"/>
          <w:sz w:val="24"/>
          <w:szCs w:val="24"/>
        </w:rPr>
        <w:t>:</w:t>
      </w:r>
    </w:p>
    <w:p w14:paraId="6956C03E" w14:textId="77777777" w:rsidR="0063253C" w:rsidRPr="006D0A09" w:rsidRDefault="00FE185B" w:rsidP="004B7B77">
      <w:pPr>
        <w:spacing w:after="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Name: </w:t>
      </w:r>
    </w:p>
    <w:p w14:paraId="6956C03F" w14:textId="77777777" w:rsidR="00FE185B" w:rsidRPr="006D0A09" w:rsidRDefault="00FE185B" w:rsidP="004B7B77">
      <w:pPr>
        <w:spacing w:after="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>Phone:</w:t>
      </w:r>
    </w:p>
    <w:p w14:paraId="6956C040" w14:textId="77777777" w:rsidR="00FE185B" w:rsidRPr="006D0A09" w:rsidRDefault="00FE185B" w:rsidP="0063253C">
      <w:pPr>
        <w:spacing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>Email:</w:t>
      </w:r>
    </w:p>
    <w:p w14:paraId="6956C041" w14:textId="77777777" w:rsidR="00DD7877" w:rsidRPr="00322616" w:rsidRDefault="00DD7877" w:rsidP="00DD7877">
      <w:pPr>
        <w:rPr>
          <w:rFonts w:cstheme="minorHAnsi"/>
          <w:b/>
          <w:bCs/>
          <w:sz w:val="24"/>
          <w:szCs w:val="24"/>
        </w:rPr>
      </w:pPr>
      <w:r w:rsidRPr="00322616">
        <w:rPr>
          <w:rFonts w:cstheme="minorHAnsi"/>
          <w:b/>
          <w:bCs/>
          <w:sz w:val="24"/>
          <w:szCs w:val="24"/>
        </w:rPr>
        <w:lastRenderedPageBreak/>
        <w:t xml:space="preserve">Our School meets the following Criteria (Check all that apply) </w:t>
      </w:r>
    </w:p>
    <w:p w14:paraId="6956C042" w14:textId="77777777" w:rsidR="00DD7877" w:rsidRPr="006D0A09" w:rsidRDefault="00DD7877" w:rsidP="006D0A09">
      <w:pPr>
        <w:tabs>
          <w:tab w:val="left" w:pos="1985"/>
        </w:tabs>
        <w:spacing w:after="0" w:line="360" w:lineRule="auto"/>
        <w:ind w:left="1083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>______ a school or Association located in the Province of Manitoba</w:t>
      </w:r>
    </w:p>
    <w:p w14:paraId="6956C043" w14:textId="77777777" w:rsidR="00DD7877" w:rsidRPr="006D0A09" w:rsidRDefault="00DD7877" w:rsidP="006D0A09">
      <w:pPr>
        <w:tabs>
          <w:tab w:val="left" w:pos="1418"/>
          <w:tab w:val="left" w:pos="1985"/>
        </w:tabs>
        <w:spacing w:after="0" w:line="360" w:lineRule="auto"/>
        <w:ind w:left="1083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______ a non-profit operation </w:t>
      </w:r>
    </w:p>
    <w:p w14:paraId="6956C044" w14:textId="77777777" w:rsidR="00DD7877" w:rsidRPr="006D0A09" w:rsidRDefault="00DD7877" w:rsidP="006D0A09">
      <w:pPr>
        <w:tabs>
          <w:tab w:val="left" w:pos="1418"/>
          <w:tab w:val="left" w:pos="1985"/>
        </w:tabs>
        <w:spacing w:after="0" w:line="360" w:lineRule="auto"/>
        <w:ind w:left="1083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>______ support the Mission, Goals and Objectives of the MFIS</w:t>
      </w:r>
    </w:p>
    <w:p w14:paraId="6956C045" w14:textId="77777777" w:rsidR="00DD7877" w:rsidRPr="006D0A09" w:rsidRDefault="00DD7877" w:rsidP="006D0A09">
      <w:pPr>
        <w:tabs>
          <w:tab w:val="left" w:pos="1418"/>
          <w:tab w:val="left" w:pos="1985"/>
        </w:tabs>
        <w:spacing w:after="0" w:line="360" w:lineRule="auto"/>
        <w:ind w:left="1083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______ meet all legislative and regulatory requirements </w:t>
      </w:r>
    </w:p>
    <w:p w14:paraId="6956C046" w14:textId="77777777" w:rsidR="00DD7877" w:rsidRPr="006D0A09" w:rsidRDefault="00DD7877" w:rsidP="006D0A09">
      <w:pPr>
        <w:tabs>
          <w:tab w:val="left" w:pos="1418"/>
          <w:tab w:val="left" w:pos="1985"/>
        </w:tabs>
        <w:spacing w:after="0" w:line="360" w:lineRule="auto"/>
        <w:ind w:left="1083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>______ agree to pay fees annually within 30 days of the invoice</w:t>
      </w:r>
    </w:p>
    <w:p w14:paraId="0B8F394A" w14:textId="77777777" w:rsidR="007D501C" w:rsidRDefault="007D501C" w:rsidP="004B7B77">
      <w:pPr>
        <w:spacing w:after="0" w:line="360" w:lineRule="auto"/>
        <w:rPr>
          <w:rFonts w:cstheme="minorHAnsi"/>
          <w:b/>
          <w:bCs/>
          <w:sz w:val="24"/>
          <w:szCs w:val="24"/>
        </w:rPr>
      </w:pPr>
    </w:p>
    <w:p w14:paraId="2A6602F0" w14:textId="583042C3" w:rsidR="004B7B77" w:rsidRPr="00322616" w:rsidRDefault="004B7B77" w:rsidP="004B7B77">
      <w:pPr>
        <w:spacing w:after="0" w:line="360" w:lineRule="auto"/>
        <w:rPr>
          <w:rFonts w:cstheme="minorHAnsi"/>
          <w:b/>
          <w:bCs/>
          <w:sz w:val="24"/>
          <w:szCs w:val="24"/>
        </w:rPr>
      </w:pPr>
      <w:r w:rsidRPr="00322616">
        <w:rPr>
          <w:rFonts w:cstheme="minorHAnsi"/>
          <w:b/>
          <w:bCs/>
          <w:sz w:val="24"/>
          <w:szCs w:val="24"/>
        </w:rPr>
        <w:t>Total Enrollment</w:t>
      </w:r>
      <w:r w:rsidR="009C7B87" w:rsidRPr="00322616">
        <w:rPr>
          <w:rFonts w:cstheme="minorHAnsi"/>
          <w:b/>
          <w:bCs/>
          <w:sz w:val="24"/>
          <w:szCs w:val="24"/>
        </w:rPr>
        <w:t xml:space="preserve"> as of September 30, </w:t>
      </w:r>
      <w:r w:rsidR="00D93A6E" w:rsidRPr="00322616">
        <w:rPr>
          <w:rFonts w:cstheme="minorHAnsi"/>
          <w:b/>
          <w:bCs/>
          <w:sz w:val="24"/>
          <w:szCs w:val="24"/>
        </w:rPr>
        <w:t>20</w:t>
      </w:r>
      <w:r w:rsidR="001B3A5B">
        <w:rPr>
          <w:rFonts w:cstheme="minorHAnsi"/>
          <w:b/>
          <w:bCs/>
          <w:sz w:val="24"/>
          <w:szCs w:val="24"/>
        </w:rPr>
        <w:t>20</w:t>
      </w:r>
      <w:r w:rsidR="00D93A6E" w:rsidRPr="00322616">
        <w:rPr>
          <w:rFonts w:cstheme="minorHAnsi"/>
          <w:b/>
          <w:bCs/>
          <w:sz w:val="24"/>
          <w:szCs w:val="24"/>
        </w:rPr>
        <w:t>:</w:t>
      </w:r>
    </w:p>
    <w:p w14:paraId="6956C047" w14:textId="0711765B" w:rsidR="00DD7877" w:rsidRPr="006D0A09" w:rsidRDefault="004B7B77" w:rsidP="004B7B77">
      <w:pPr>
        <w:spacing w:after="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>Kindergarten = _______</w:t>
      </w:r>
    </w:p>
    <w:p w14:paraId="43F62AF2" w14:textId="12B1DABB" w:rsidR="004B7B77" w:rsidRPr="006D0A09" w:rsidRDefault="004B7B77" w:rsidP="004B7B77">
      <w:pPr>
        <w:spacing w:after="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>Grades 1 – 12 = _______</w:t>
      </w:r>
    </w:p>
    <w:p w14:paraId="6956C048" w14:textId="236116F7" w:rsidR="00DD7877" w:rsidRPr="006D0A09" w:rsidRDefault="00DD7877" w:rsidP="004B7B77">
      <w:pPr>
        <w:spacing w:after="0" w:line="360" w:lineRule="auto"/>
        <w:rPr>
          <w:rFonts w:cstheme="minorHAnsi"/>
          <w:b/>
          <w:sz w:val="24"/>
          <w:szCs w:val="24"/>
        </w:rPr>
      </w:pPr>
      <w:r w:rsidRPr="006D0A09">
        <w:rPr>
          <w:rFonts w:cstheme="minorHAnsi"/>
          <w:b/>
          <w:sz w:val="24"/>
          <w:szCs w:val="24"/>
        </w:rPr>
        <w:t xml:space="preserve">MFIS </w:t>
      </w:r>
      <w:r w:rsidR="00791A3B" w:rsidRPr="006D0A09">
        <w:rPr>
          <w:rFonts w:cstheme="minorHAnsi"/>
          <w:b/>
          <w:sz w:val="24"/>
          <w:szCs w:val="24"/>
        </w:rPr>
        <w:t>Fees for 2</w:t>
      </w:r>
      <w:r w:rsidR="00C72C33">
        <w:rPr>
          <w:rFonts w:cstheme="minorHAnsi"/>
          <w:b/>
          <w:sz w:val="24"/>
          <w:szCs w:val="24"/>
        </w:rPr>
        <w:t>020-2021</w:t>
      </w:r>
      <w:r w:rsidRPr="006D0A09">
        <w:rPr>
          <w:rFonts w:cstheme="minorHAnsi"/>
          <w:b/>
          <w:sz w:val="24"/>
          <w:szCs w:val="24"/>
        </w:rPr>
        <w:t>:</w:t>
      </w:r>
    </w:p>
    <w:p w14:paraId="6956C049" w14:textId="3F7279A3" w:rsidR="00DD7877" w:rsidRPr="006D0A09" w:rsidRDefault="00791A3B" w:rsidP="00154514">
      <w:pPr>
        <w:spacing w:after="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 $9.</w:t>
      </w:r>
      <w:r w:rsidR="00C72C33">
        <w:rPr>
          <w:rFonts w:cstheme="minorHAnsi"/>
          <w:sz w:val="24"/>
          <w:szCs w:val="24"/>
        </w:rPr>
        <w:t>8</w:t>
      </w:r>
      <w:r w:rsidR="00920645">
        <w:rPr>
          <w:rFonts w:cstheme="minorHAnsi"/>
          <w:sz w:val="24"/>
          <w:szCs w:val="24"/>
        </w:rPr>
        <w:t>0</w:t>
      </w:r>
      <w:r w:rsidR="00DD7877" w:rsidRPr="006D0A09">
        <w:rPr>
          <w:rFonts w:cstheme="minorHAnsi"/>
          <w:sz w:val="24"/>
          <w:szCs w:val="24"/>
        </w:rPr>
        <w:t xml:space="preserve"> per FTE Membership Fee</w:t>
      </w:r>
    </w:p>
    <w:p w14:paraId="6956C04B" w14:textId="3256FD63" w:rsidR="00DD7877" w:rsidRPr="006D0A09" w:rsidRDefault="00791A3B" w:rsidP="00154514">
      <w:pPr>
        <w:spacing w:after="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>.</w:t>
      </w:r>
      <w:r w:rsidR="004B7B77" w:rsidRPr="006D0A09">
        <w:rPr>
          <w:rFonts w:cstheme="minorHAnsi"/>
          <w:sz w:val="24"/>
          <w:szCs w:val="24"/>
        </w:rPr>
        <w:t>40</w:t>
      </w:r>
      <w:r w:rsidR="00154514" w:rsidRPr="006D0A09">
        <w:rPr>
          <w:rFonts w:cstheme="minorHAnsi"/>
          <w:sz w:val="24"/>
          <w:szCs w:val="24"/>
        </w:rPr>
        <w:t xml:space="preserve"> cents</w:t>
      </w:r>
      <w:r w:rsidR="00DD7877" w:rsidRPr="006D0A09">
        <w:rPr>
          <w:rFonts w:cstheme="minorHAnsi"/>
          <w:sz w:val="24"/>
          <w:szCs w:val="24"/>
        </w:rPr>
        <w:t xml:space="preserve"> / FTE – Criterion Film License </w:t>
      </w:r>
    </w:p>
    <w:p w14:paraId="6EF34F6D" w14:textId="1095820F" w:rsidR="003C43E1" w:rsidRDefault="003C43E1" w:rsidP="00FE185B">
      <w:pPr>
        <w:spacing w:line="360" w:lineRule="auto"/>
        <w:rPr>
          <w:rFonts w:cstheme="minorHAnsi"/>
          <w:b/>
          <w:sz w:val="24"/>
          <w:szCs w:val="24"/>
        </w:rPr>
      </w:pPr>
    </w:p>
    <w:p w14:paraId="52AB3970" w14:textId="77777777" w:rsidR="007D501C" w:rsidRDefault="007D501C" w:rsidP="00FE185B">
      <w:pPr>
        <w:spacing w:line="360" w:lineRule="auto"/>
        <w:rPr>
          <w:rFonts w:cstheme="minorHAnsi"/>
          <w:b/>
          <w:sz w:val="24"/>
          <w:szCs w:val="24"/>
        </w:rPr>
      </w:pPr>
    </w:p>
    <w:p w14:paraId="7D8184CE" w14:textId="77777777" w:rsidR="00884243" w:rsidRPr="006D0A09" w:rsidRDefault="00884243" w:rsidP="005F4385">
      <w:pPr>
        <w:spacing w:after="0" w:line="24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>________________________________</w:t>
      </w:r>
      <w:r w:rsidRPr="006D0A09">
        <w:rPr>
          <w:rFonts w:cstheme="minorHAnsi"/>
          <w:sz w:val="24"/>
          <w:szCs w:val="24"/>
        </w:rPr>
        <w:tab/>
      </w:r>
      <w:r w:rsidRPr="006D0A09">
        <w:rPr>
          <w:rFonts w:cstheme="minorHAnsi"/>
          <w:sz w:val="24"/>
          <w:szCs w:val="24"/>
        </w:rPr>
        <w:tab/>
      </w:r>
      <w:r w:rsidRPr="006D0A09">
        <w:rPr>
          <w:rFonts w:cstheme="minorHAnsi"/>
          <w:sz w:val="24"/>
          <w:szCs w:val="24"/>
        </w:rPr>
        <w:tab/>
        <w:t>_________________________</w:t>
      </w:r>
    </w:p>
    <w:p w14:paraId="6956C04C" w14:textId="6E3E9F4C" w:rsidR="00DD7877" w:rsidRDefault="00DD7877" w:rsidP="00FE185B">
      <w:pPr>
        <w:spacing w:line="360" w:lineRule="auto"/>
        <w:rPr>
          <w:rFonts w:cstheme="minorHAnsi"/>
          <w:b/>
          <w:sz w:val="24"/>
          <w:szCs w:val="24"/>
        </w:rPr>
      </w:pPr>
      <w:r w:rsidRPr="006D0A09">
        <w:rPr>
          <w:rFonts w:cstheme="minorHAnsi"/>
          <w:b/>
          <w:sz w:val="24"/>
          <w:szCs w:val="24"/>
        </w:rPr>
        <w:t>Principal’s</w:t>
      </w:r>
      <w:r w:rsidR="0063253C" w:rsidRPr="006D0A09">
        <w:rPr>
          <w:rFonts w:cstheme="minorHAnsi"/>
          <w:b/>
          <w:sz w:val="24"/>
          <w:szCs w:val="24"/>
        </w:rPr>
        <w:t xml:space="preserve"> </w:t>
      </w:r>
      <w:r w:rsidR="00FE185B" w:rsidRPr="006D0A09">
        <w:rPr>
          <w:rFonts w:cstheme="minorHAnsi"/>
          <w:b/>
          <w:sz w:val="24"/>
          <w:szCs w:val="24"/>
        </w:rPr>
        <w:t>Signature</w:t>
      </w:r>
      <w:r w:rsidRPr="006D0A09">
        <w:rPr>
          <w:rFonts w:cstheme="minorHAnsi"/>
          <w:sz w:val="24"/>
          <w:szCs w:val="24"/>
        </w:rPr>
        <w:tab/>
      </w:r>
      <w:r w:rsidRPr="006D0A09">
        <w:rPr>
          <w:rFonts w:cstheme="minorHAnsi"/>
          <w:sz w:val="24"/>
          <w:szCs w:val="24"/>
        </w:rPr>
        <w:tab/>
      </w:r>
      <w:r w:rsidRPr="006D0A09">
        <w:rPr>
          <w:rFonts w:cstheme="minorHAnsi"/>
          <w:sz w:val="24"/>
          <w:szCs w:val="24"/>
        </w:rPr>
        <w:tab/>
      </w:r>
      <w:r w:rsidRPr="006D0A09">
        <w:rPr>
          <w:rFonts w:cstheme="minorHAnsi"/>
          <w:sz w:val="24"/>
          <w:szCs w:val="24"/>
        </w:rPr>
        <w:tab/>
      </w:r>
      <w:r w:rsidR="004B7B77" w:rsidRPr="006D0A09">
        <w:rPr>
          <w:rFonts w:cstheme="minorHAnsi"/>
          <w:sz w:val="24"/>
          <w:szCs w:val="24"/>
        </w:rPr>
        <w:t xml:space="preserve">           </w:t>
      </w:r>
      <w:r w:rsidR="003C43E1">
        <w:rPr>
          <w:rFonts w:cstheme="minorHAnsi"/>
          <w:sz w:val="24"/>
          <w:szCs w:val="24"/>
        </w:rPr>
        <w:tab/>
      </w:r>
      <w:r w:rsidR="003C43E1">
        <w:rPr>
          <w:rFonts w:cstheme="minorHAnsi"/>
          <w:sz w:val="24"/>
          <w:szCs w:val="24"/>
        </w:rPr>
        <w:tab/>
      </w:r>
      <w:r w:rsidR="00FE185B" w:rsidRPr="006D0A09">
        <w:rPr>
          <w:rFonts w:cstheme="minorHAnsi"/>
          <w:b/>
          <w:sz w:val="24"/>
          <w:szCs w:val="24"/>
        </w:rPr>
        <w:t>Date:</w:t>
      </w:r>
    </w:p>
    <w:p w14:paraId="618E0CE2" w14:textId="0DC75C2D" w:rsidR="005F4385" w:rsidRDefault="005F4385" w:rsidP="005F4385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3427DFB3" w14:textId="77777777" w:rsidR="007D501C" w:rsidRDefault="007D501C" w:rsidP="005F4385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0226EDA4" w14:textId="4060EDC2" w:rsidR="00155CAC" w:rsidRDefault="00155CAC" w:rsidP="005F4385">
      <w:pPr>
        <w:spacing w:after="0" w:line="240" w:lineRule="auto"/>
        <w:rPr>
          <w:rFonts w:cstheme="minorHAnsi"/>
          <w:bCs/>
          <w:sz w:val="24"/>
          <w:szCs w:val="24"/>
        </w:rPr>
      </w:pPr>
      <w:r w:rsidRPr="00155CAC">
        <w:rPr>
          <w:rFonts w:cstheme="minorHAnsi"/>
          <w:bCs/>
          <w:sz w:val="24"/>
          <w:szCs w:val="24"/>
        </w:rPr>
        <w:t>_______________________________</w:t>
      </w:r>
    </w:p>
    <w:p w14:paraId="679489FE" w14:textId="44674FB5" w:rsidR="00155CAC" w:rsidRPr="005F4385" w:rsidRDefault="005F4385" w:rsidP="00155CAC">
      <w:pPr>
        <w:spacing w:after="0" w:line="360" w:lineRule="auto"/>
        <w:rPr>
          <w:rFonts w:cstheme="minorHAnsi"/>
          <w:b/>
          <w:sz w:val="24"/>
          <w:szCs w:val="24"/>
        </w:rPr>
      </w:pPr>
      <w:r w:rsidRPr="005F4385">
        <w:rPr>
          <w:rFonts w:cstheme="minorHAnsi"/>
          <w:b/>
          <w:sz w:val="24"/>
          <w:szCs w:val="24"/>
        </w:rPr>
        <w:t>Executive Director (if applicable)</w:t>
      </w:r>
    </w:p>
    <w:p w14:paraId="466AD3A2" w14:textId="0B45CD64" w:rsidR="00B60730" w:rsidRPr="006D0A09" w:rsidRDefault="00B60730" w:rsidP="00154514">
      <w:pPr>
        <w:spacing w:line="360" w:lineRule="auto"/>
        <w:rPr>
          <w:rFonts w:cstheme="minorHAnsi"/>
          <w:sz w:val="24"/>
          <w:szCs w:val="24"/>
        </w:rPr>
      </w:pPr>
    </w:p>
    <w:p w14:paraId="70173977" w14:textId="46047D3F" w:rsidR="00B60730" w:rsidRPr="006D0A09" w:rsidRDefault="00B60730" w:rsidP="00154514">
      <w:pPr>
        <w:spacing w:line="360" w:lineRule="auto"/>
        <w:rPr>
          <w:rFonts w:cstheme="minorHAnsi"/>
          <w:sz w:val="24"/>
          <w:szCs w:val="24"/>
        </w:rPr>
      </w:pPr>
    </w:p>
    <w:p w14:paraId="37B6EDF9" w14:textId="39396470" w:rsidR="00B60730" w:rsidRPr="00F37B80" w:rsidRDefault="00920645" w:rsidP="00154514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37B80">
        <w:rPr>
          <w:rFonts w:cstheme="minorHAnsi"/>
          <w:i/>
          <w:iCs/>
          <w:sz w:val="24"/>
          <w:szCs w:val="24"/>
        </w:rPr>
        <w:t xml:space="preserve">Revised </w:t>
      </w:r>
      <w:r w:rsidR="00C72C33">
        <w:rPr>
          <w:rFonts w:cstheme="minorHAnsi"/>
          <w:i/>
          <w:iCs/>
          <w:sz w:val="24"/>
          <w:szCs w:val="24"/>
        </w:rPr>
        <w:t>November 25, 2020</w:t>
      </w:r>
    </w:p>
    <w:sectPr w:rsidR="00B60730" w:rsidRPr="00F37B80" w:rsidSect="006D0A09">
      <w:headerReference w:type="default" r:id="rId8"/>
      <w:footerReference w:type="default" r:id="rId9"/>
      <w:pgSz w:w="12240" w:h="15840"/>
      <w:pgMar w:top="2269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1D0921" w14:textId="77777777" w:rsidR="007539B5" w:rsidRDefault="007539B5" w:rsidP="00BC6CBF">
      <w:pPr>
        <w:spacing w:after="0" w:line="240" w:lineRule="auto"/>
      </w:pPr>
      <w:r>
        <w:separator/>
      </w:r>
    </w:p>
  </w:endnote>
  <w:endnote w:type="continuationSeparator" w:id="0">
    <w:p w14:paraId="7E992759" w14:textId="77777777" w:rsidR="007539B5" w:rsidRDefault="007539B5" w:rsidP="00BC6C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055780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576340" w14:textId="496AFD3D" w:rsidR="006D0A09" w:rsidRDefault="006D0A09" w:rsidP="006D0A09">
        <w:pPr>
          <w:pStyle w:val="Footer"/>
          <w:ind w:left="5400" w:firstLine="3960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7F37745" w14:textId="77777777" w:rsidR="006D0A09" w:rsidRDefault="006D0A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245010" w14:textId="77777777" w:rsidR="007539B5" w:rsidRDefault="007539B5" w:rsidP="00BC6CBF">
      <w:pPr>
        <w:spacing w:after="0" w:line="240" w:lineRule="auto"/>
      </w:pPr>
      <w:r>
        <w:separator/>
      </w:r>
    </w:p>
  </w:footnote>
  <w:footnote w:type="continuationSeparator" w:id="0">
    <w:p w14:paraId="6CB183FB" w14:textId="77777777" w:rsidR="007539B5" w:rsidRDefault="007539B5" w:rsidP="00BC6C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4D6321" w14:textId="426CB43F" w:rsidR="006D0A09" w:rsidRDefault="006D0A09">
    <w:pPr>
      <w:pStyle w:val="Header"/>
      <w:rPr>
        <w:sz w:val="32"/>
        <w:szCs w:val="32"/>
      </w:rPr>
    </w:pPr>
    <w:r>
      <w:rPr>
        <w:noProof/>
        <w:sz w:val="32"/>
        <w:szCs w:val="32"/>
      </w:rPr>
      <w:drawing>
        <wp:anchor distT="0" distB="0" distL="114300" distR="114300" simplePos="0" relativeHeight="251657216" behindDoc="0" locked="0" layoutInCell="1" allowOverlap="1" wp14:anchorId="045850E6" wp14:editId="2F3CD586">
          <wp:simplePos x="0" y="0"/>
          <wp:positionH relativeFrom="column">
            <wp:posOffset>292100</wp:posOffset>
          </wp:positionH>
          <wp:positionV relativeFrom="page">
            <wp:posOffset>278130</wp:posOffset>
          </wp:positionV>
          <wp:extent cx="927100" cy="927100"/>
          <wp:effectExtent l="0" t="0" r="6350" b="6350"/>
          <wp:wrapSquare wrapText="bothSides"/>
          <wp:docPr id="204" name="Picture 204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MFIS_logo_icon_cmyk  PN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7100" cy="927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sz w:val="32"/>
        <w:szCs w:val="32"/>
      </w:rPr>
      <w:t xml:space="preserve">                                </w:t>
    </w:r>
  </w:p>
  <w:p w14:paraId="6C602A8D" w14:textId="52246F61" w:rsidR="006D0A09" w:rsidRDefault="006D0A09">
    <w:pPr>
      <w:pStyle w:val="Header"/>
      <w:rPr>
        <w:sz w:val="32"/>
        <w:szCs w:val="32"/>
      </w:rPr>
    </w:pPr>
    <w:r>
      <w:rPr>
        <w:sz w:val="32"/>
        <w:szCs w:val="32"/>
      </w:rPr>
      <w:t xml:space="preserve">                                   MFIS MEMBERSHIP APPLICATION FORM</w:t>
    </w:r>
  </w:p>
  <w:p w14:paraId="69E420D0" w14:textId="5AD1B720" w:rsidR="006D0A09" w:rsidRDefault="006D0A09">
    <w:pPr>
      <w:pStyle w:val="Header"/>
      <w:rPr>
        <w:sz w:val="32"/>
        <w:szCs w:val="32"/>
      </w:rPr>
    </w:pPr>
    <w:r w:rsidRPr="006D0A09">
      <w:rPr>
        <w:noProof/>
        <w:sz w:val="32"/>
        <w:szCs w:val="32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342F2257" wp14:editId="0E17D0EC">
              <wp:simplePos x="0" y="0"/>
              <wp:positionH relativeFrom="column">
                <wp:posOffset>-425450</wp:posOffset>
              </wp:positionH>
              <wp:positionV relativeFrom="paragraph">
                <wp:posOffset>95885</wp:posOffset>
              </wp:positionV>
              <wp:extent cx="7265034" cy="515619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65034" cy="515619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F522822" w14:textId="003E044A" w:rsidR="006D0A09" w:rsidRDefault="006D0A09">
                          <w:r>
                            <w:t>_____________________________________________________________________________________________________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42F225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33.5pt;margin-top:7.55pt;width:572.05pt;height:4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" stroked="f">
              <v:textbox style="mso-fit-shape-to-text:t">
                <w:txbxContent>
                  <w:p w14:paraId="0F522822" w14:textId="003E044A" w:rsidR="006D0A09" w:rsidRDefault="006D0A09">
                    <w:r>
                      <w:t>_____________________________________________________________________________________________________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1693D703" w14:textId="69E0B3D7" w:rsidR="006D0A09" w:rsidRPr="006D0A09" w:rsidRDefault="006D0A09">
    <w:pPr>
      <w:pStyle w:val="Header"/>
      <w:rPr>
        <w:sz w:val="32"/>
        <w:szCs w:val="32"/>
      </w:rPr>
    </w:pPr>
    <w:r>
      <w:rPr>
        <w:noProof/>
        <w:sz w:val="32"/>
        <w:szCs w:val="32"/>
      </w:rPr>
      <w:drawing>
        <wp:inline distT="0" distB="0" distL="0" distR="0" wp14:anchorId="1C847202" wp14:editId="1A5CBE8B">
          <wp:extent cx="6400800" cy="6400800"/>
          <wp:effectExtent l="0" t="0" r="0" b="0"/>
          <wp:docPr id="205" name="Picture 205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FIS_logo_icon_cmyk  PNG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6400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sz w:val="32"/>
        <w:szCs w:val="32"/>
      </w:rPr>
      <w:drawing>
        <wp:inline distT="0" distB="0" distL="0" distR="0" wp14:anchorId="2B300971" wp14:editId="17CB953C">
          <wp:extent cx="6400800" cy="6400800"/>
          <wp:effectExtent l="0" t="0" r="0" b="0"/>
          <wp:docPr id="206" name="Picture 206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FIS_logo_icon_cmyk  PNG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6400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6D0A09">
      <w:rPr>
        <w:sz w:val="32"/>
        <w:szCs w:val="32"/>
      </w:rPr>
      <w:t>MFIS Membership Application Form</w:t>
    </w:r>
  </w:p>
  <w:p w14:paraId="6956C056" w14:textId="77777777" w:rsidR="00BC6CBF" w:rsidRDefault="00BC6C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247A52"/>
    <w:multiLevelType w:val="hybridMultilevel"/>
    <w:tmpl w:val="C7B2B30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B5008E"/>
    <w:multiLevelType w:val="hybridMultilevel"/>
    <w:tmpl w:val="F06865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0D14DB"/>
    <w:multiLevelType w:val="multilevel"/>
    <w:tmpl w:val="8CD431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D653DC5"/>
    <w:multiLevelType w:val="hybridMultilevel"/>
    <w:tmpl w:val="BC441DDE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313B61D0"/>
    <w:multiLevelType w:val="hybridMultilevel"/>
    <w:tmpl w:val="4DD8C55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0C44B5"/>
    <w:multiLevelType w:val="hybridMultilevel"/>
    <w:tmpl w:val="799E29A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1F3120"/>
    <w:multiLevelType w:val="hybridMultilevel"/>
    <w:tmpl w:val="A8704B9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A96C3B"/>
    <w:multiLevelType w:val="hybridMultilevel"/>
    <w:tmpl w:val="B362509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4D2D6D"/>
    <w:multiLevelType w:val="hybridMultilevel"/>
    <w:tmpl w:val="CE28540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28657DB"/>
    <w:multiLevelType w:val="hybridMultilevel"/>
    <w:tmpl w:val="620CFD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B232FD"/>
    <w:multiLevelType w:val="hybridMultilevel"/>
    <w:tmpl w:val="07C20E1C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5"/>
  </w:num>
  <w:num w:numId="4">
    <w:abstractNumId w:val="1"/>
  </w:num>
  <w:num w:numId="5">
    <w:abstractNumId w:val="0"/>
  </w:num>
  <w:num w:numId="6">
    <w:abstractNumId w:val="8"/>
  </w:num>
  <w:num w:numId="7">
    <w:abstractNumId w:val="7"/>
  </w:num>
  <w:num w:numId="8">
    <w:abstractNumId w:val="4"/>
  </w:num>
  <w:num w:numId="9">
    <w:abstractNumId w:val="6"/>
  </w:num>
  <w:num w:numId="10">
    <w:abstractNumId w:val="3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NzE2MLK0NLUwMrRQ0lEKTi0uzszPAykwrQUAfkMJnSwAAAA="/>
  </w:docVars>
  <w:rsids>
    <w:rsidRoot w:val="008643DB"/>
    <w:rsid w:val="000F5A74"/>
    <w:rsid w:val="00124FF9"/>
    <w:rsid w:val="00154514"/>
    <w:rsid w:val="00155CAC"/>
    <w:rsid w:val="001B3A5B"/>
    <w:rsid w:val="00223711"/>
    <w:rsid w:val="002566FF"/>
    <w:rsid w:val="00322616"/>
    <w:rsid w:val="003C43E1"/>
    <w:rsid w:val="00417DBD"/>
    <w:rsid w:val="004B7B77"/>
    <w:rsid w:val="005224EC"/>
    <w:rsid w:val="0058073F"/>
    <w:rsid w:val="005D0BBA"/>
    <w:rsid w:val="005F4385"/>
    <w:rsid w:val="0063253C"/>
    <w:rsid w:val="006D030A"/>
    <w:rsid w:val="006D0A09"/>
    <w:rsid w:val="007539B5"/>
    <w:rsid w:val="00791A3B"/>
    <w:rsid w:val="007D501C"/>
    <w:rsid w:val="008643DB"/>
    <w:rsid w:val="00884243"/>
    <w:rsid w:val="00920645"/>
    <w:rsid w:val="00964477"/>
    <w:rsid w:val="009C7B87"/>
    <w:rsid w:val="009D18D4"/>
    <w:rsid w:val="009F685C"/>
    <w:rsid w:val="00AF34D0"/>
    <w:rsid w:val="00B435FE"/>
    <w:rsid w:val="00B51460"/>
    <w:rsid w:val="00B60730"/>
    <w:rsid w:val="00B655DD"/>
    <w:rsid w:val="00BC6CBF"/>
    <w:rsid w:val="00C72C33"/>
    <w:rsid w:val="00D14A4C"/>
    <w:rsid w:val="00D93A6E"/>
    <w:rsid w:val="00DA2EBE"/>
    <w:rsid w:val="00DA4ABE"/>
    <w:rsid w:val="00DD7877"/>
    <w:rsid w:val="00E31366"/>
    <w:rsid w:val="00F37A39"/>
    <w:rsid w:val="00F37B80"/>
    <w:rsid w:val="00F44A89"/>
    <w:rsid w:val="00F9730A"/>
    <w:rsid w:val="00FC5C94"/>
    <w:rsid w:val="00FE185B"/>
    <w:rsid w:val="00FF1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56C010"/>
  <w15:docId w15:val="{27BDA44C-1192-4512-BA2F-44FAD3BA7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8643D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8643DB"/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8643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8643DB"/>
    <w:rPr>
      <w:b/>
      <w:bCs/>
    </w:rPr>
  </w:style>
  <w:style w:type="paragraph" w:styleId="ListParagraph">
    <w:name w:val="List Paragraph"/>
    <w:basedOn w:val="Normal"/>
    <w:uiPriority w:val="34"/>
    <w:qFormat/>
    <w:rsid w:val="008643DB"/>
    <w:pPr>
      <w:spacing w:after="0" w:line="240" w:lineRule="auto"/>
      <w:ind w:left="720"/>
      <w:contextualSpacing/>
    </w:pPr>
  </w:style>
  <w:style w:type="paragraph" w:customStyle="1" w:styleId="Default">
    <w:name w:val="Default"/>
    <w:rsid w:val="00B655D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rsid w:val="00FE185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6C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6CB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C6C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6CBF"/>
  </w:style>
  <w:style w:type="paragraph" w:styleId="Footer">
    <w:name w:val="footer"/>
    <w:basedOn w:val="Normal"/>
    <w:link w:val="FooterChar"/>
    <w:uiPriority w:val="99"/>
    <w:unhideWhenUsed/>
    <w:rsid w:val="00BC6C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6C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61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621809-07AC-42D2-A14A-2D09B57494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3</Pages>
  <Words>504</Words>
  <Characters>287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fis</dc:creator>
  <cp:lastModifiedBy>Teresita Chiarella</cp:lastModifiedBy>
  <cp:revision>36</cp:revision>
  <cp:lastPrinted>2018-10-31T15:54:00Z</cp:lastPrinted>
  <dcterms:created xsi:type="dcterms:W3CDTF">2015-09-29T18:40:00Z</dcterms:created>
  <dcterms:modified xsi:type="dcterms:W3CDTF">2020-12-14T16:00:00Z</dcterms:modified>
</cp:coreProperties>
</file>